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10118" w14:textId="1E41E369" w:rsidR="0011484E" w:rsidRDefault="0011484E" w:rsidP="0011484E">
      <w:pPr>
        <w:pStyle w:val="Heading2"/>
      </w:pPr>
      <w:r w:rsidRPr="0011484E">
        <w:t xml:space="preserve">Lecture 8-binary search tree and </w:t>
      </w:r>
      <w:proofErr w:type="spellStart"/>
      <w:r w:rsidRPr="0011484E">
        <w:t>trie</w:t>
      </w:r>
      <w:proofErr w:type="spellEnd"/>
    </w:p>
    <w:p w14:paraId="5C5CD6B9" w14:textId="3AADB04B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. What defines a tree data structure?</w:t>
      </w:r>
    </w:p>
    <w:p w14:paraId="70A6650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Multiple roots</w:t>
      </w:r>
    </w:p>
    <w:p w14:paraId="3A7F888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Cycles allowed</w:t>
      </w:r>
    </w:p>
    <w:p w14:paraId="49A47C2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Single root and no cycles</w:t>
      </w:r>
    </w:p>
    <w:p w14:paraId="463CB6D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Unlimited parents per node</w:t>
      </w:r>
    </w:p>
    <w:p w14:paraId="72F5E555" w14:textId="77777777" w:rsidR="0099362C" w:rsidRPr="0099362C" w:rsidRDefault="0099362C" w:rsidP="0099362C">
      <w:pPr>
        <w:rPr>
          <w:sz w:val="22"/>
          <w:szCs w:val="22"/>
        </w:rPr>
      </w:pPr>
    </w:p>
    <w:p w14:paraId="5E6BF30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2. In a binary tree, how many children can each node have?</w:t>
      </w:r>
    </w:p>
    <w:p w14:paraId="6E5724D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Any number</w:t>
      </w:r>
    </w:p>
    <w:p w14:paraId="202D2905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At most 1</w:t>
      </w:r>
    </w:p>
    <w:p w14:paraId="7F8B614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At most 2</w:t>
      </w:r>
    </w:p>
    <w:p w14:paraId="211FF76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Exactly 2</w:t>
      </w:r>
    </w:p>
    <w:p w14:paraId="067CE524" w14:textId="77777777" w:rsidR="0099362C" w:rsidRPr="0099362C" w:rsidRDefault="0099362C" w:rsidP="0099362C">
      <w:pPr>
        <w:rPr>
          <w:sz w:val="22"/>
          <w:szCs w:val="22"/>
        </w:rPr>
      </w:pPr>
    </w:p>
    <w:p w14:paraId="006F58F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3. Which traversal method visits the root node first?</w:t>
      </w:r>
    </w:p>
    <w:p w14:paraId="4AB5C39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In-order</w:t>
      </w:r>
    </w:p>
    <w:p w14:paraId="3A1E58D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Pre-order</w:t>
      </w:r>
    </w:p>
    <w:p w14:paraId="3943309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Post-order</w:t>
      </w:r>
    </w:p>
    <w:p w14:paraId="61AC97D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Level-order</w:t>
      </w:r>
    </w:p>
    <w:p w14:paraId="048925F5" w14:textId="77777777" w:rsidR="0099362C" w:rsidRPr="0099362C" w:rsidRDefault="0099362C" w:rsidP="0099362C">
      <w:pPr>
        <w:rPr>
          <w:sz w:val="22"/>
          <w:szCs w:val="22"/>
        </w:rPr>
      </w:pPr>
    </w:p>
    <w:p w14:paraId="1C81E5A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4. What is the time complexity of searching in a balanced binary search tree?</w:t>
      </w:r>
    </w:p>
    <w:p w14:paraId="3E54BDC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1)</w:t>
      </w:r>
    </w:p>
    <w:p w14:paraId="5400F09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431A389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O(n)</w:t>
      </w:r>
    </w:p>
    <w:p w14:paraId="5FF9654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O(n^2)</w:t>
      </w:r>
    </w:p>
    <w:p w14:paraId="64C27C43" w14:textId="77777777" w:rsidR="0099362C" w:rsidRPr="0099362C" w:rsidRDefault="0099362C" w:rsidP="0099362C">
      <w:pPr>
        <w:rPr>
          <w:sz w:val="22"/>
          <w:szCs w:val="22"/>
        </w:rPr>
      </w:pPr>
    </w:p>
    <w:p w14:paraId="1426011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5. Which data structure is used for implementing level-order traversal?</w:t>
      </w:r>
    </w:p>
    <w:p w14:paraId="110589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Stack</w:t>
      </w:r>
    </w:p>
    <w:p w14:paraId="1C6B924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Queue</w:t>
      </w:r>
    </w:p>
    <w:p w14:paraId="65D7AA5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Linked List</w:t>
      </w:r>
    </w:p>
    <w:p w14:paraId="1DAE07A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d) Array</w:t>
      </w:r>
    </w:p>
    <w:p w14:paraId="0EE47FA6" w14:textId="77777777" w:rsidR="0099362C" w:rsidRPr="0099362C" w:rsidRDefault="0099362C" w:rsidP="0099362C">
      <w:pPr>
        <w:rPr>
          <w:sz w:val="22"/>
          <w:szCs w:val="22"/>
        </w:rPr>
      </w:pPr>
    </w:p>
    <w:p w14:paraId="6F01BBC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6. In a binary search tree, where are smaller values stored relative to a node?</w:t>
      </w:r>
    </w:p>
    <w:p w14:paraId="308E7FA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Left subtree</w:t>
      </w:r>
    </w:p>
    <w:p w14:paraId="65C46EA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Right subtree</w:t>
      </w:r>
    </w:p>
    <w:p w14:paraId="3BD5EAF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Parent node</w:t>
      </w:r>
    </w:p>
    <w:p w14:paraId="18A3C79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Sibling nodes</w:t>
      </w:r>
    </w:p>
    <w:p w14:paraId="7A77837E" w14:textId="77777777" w:rsidR="0099362C" w:rsidRPr="0099362C" w:rsidRDefault="0099362C" w:rsidP="0099362C">
      <w:pPr>
        <w:rPr>
          <w:sz w:val="22"/>
          <w:szCs w:val="22"/>
        </w:rPr>
      </w:pPr>
    </w:p>
    <w:p w14:paraId="55FC689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7. What is the main advantage of a balanced binary search tree over a linked list?</w:t>
      </w:r>
    </w:p>
    <w:p w14:paraId="4F445CD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Faster insertion</w:t>
      </w:r>
    </w:p>
    <w:p w14:paraId="0CA9851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Faster deletion</w:t>
      </w:r>
    </w:p>
    <w:p w14:paraId="5E644C13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Faster search</w:t>
      </w:r>
    </w:p>
    <w:p w14:paraId="48C76AF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Less memory usage</w:t>
      </w:r>
    </w:p>
    <w:p w14:paraId="7AE796D5" w14:textId="77777777" w:rsidR="0099362C" w:rsidRPr="0099362C" w:rsidRDefault="0099362C" w:rsidP="0099362C">
      <w:pPr>
        <w:rPr>
          <w:sz w:val="22"/>
          <w:szCs w:val="22"/>
        </w:rPr>
      </w:pPr>
    </w:p>
    <w:p w14:paraId="219251C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8. Which traversal method would print a </w:t>
      </w:r>
      <w:proofErr w:type="gramStart"/>
      <w:r w:rsidRPr="0099362C">
        <w:rPr>
          <w:sz w:val="22"/>
          <w:szCs w:val="22"/>
        </w:rPr>
        <w:t>binary search tree's values</w:t>
      </w:r>
      <w:proofErr w:type="gramEnd"/>
      <w:r w:rsidRPr="0099362C">
        <w:rPr>
          <w:sz w:val="22"/>
          <w:szCs w:val="22"/>
        </w:rPr>
        <w:t xml:space="preserve"> in ascending order?</w:t>
      </w:r>
    </w:p>
    <w:p w14:paraId="0557340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Pre-order</w:t>
      </w:r>
    </w:p>
    <w:p w14:paraId="7D72CA8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In-order</w:t>
      </w:r>
    </w:p>
    <w:p w14:paraId="37CF7CE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Post-order</w:t>
      </w:r>
    </w:p>
    <w:p w14:paraId="2DF83D4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Level-order</w:t>
      </w:r>
    </w:p>
    <w:p w14:paraId="5237637A" w14:textId="77777777" w:rsidR="0099362C" w:rsidRPr="0099362C" w:rsidRDefault="0099362C" w:rsidP="0099362C">
      <w:pPr>
        <w:rPr>
          <w:sz w:val="22"/>
          <w:szCs w:val="22"/>
        </w:rPr>
      </w:pPr>
    </w:p>
    <w:p w14:paraId="31F0147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9. What is the worst-case time complexity for searching in an unbalanced binary search tree?</w:t>
      </w:r>
    </w:p>
    <w:p w14:paraId="624CF3B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1)</w:t>
      </w:r>
    </w:p>
    <w:p w14:paraId="3D2E83F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3C8904A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O(n)</w:t>
      </w:r>
    </w:p>
    <w:p w14:paraId="6F8357E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O(n^2)</w:t>
      </w:r>
    </w:p>
    <w:p w14:paraId="14E88399" w14:textId="77777777" w:rsidR="0099362C" w:rsidRPr="0099362C" w:rsidRDefault="0099362C" w:rsidP="0099362C">
      <w:pPr>
        <w:rPr>
          <w:sz w:val="22"/>
          <w:szCs w:val="22"/>
        </w:rPr>
      </w:pPr>
    </w:p>
    <w:p w14:paraId="370D367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10. In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 xml:space="preserve"> (prefix tree), what does each node typically represent?</w:t>
      </w:r>
    </w:p>
    <w:p w14:paraId="10F00BD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A complete word</w:t>
      </w:r>
    </w:p>
    <w:p w14:paraId="6402F3F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A character</w:t>
      </w:r>
    </w:p>
    <w:p w14:paraId="605577A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A number</w:t>
      </w:r>
    </w:p>
    <w:p w14:paraId="49DB713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 d) An object</w:t>
      </w:r>
    </w:p>
    <w:p w14:paraId="44C0EE78" w14:textId="77777777" w:rsidR="0099362C" w:rsidRPr="0099362C" w:rsidRDefault="0099362C" w:rsidP="0099362C">
      <w:pPr>
        <w:rPr>
          <w:sz w:val="22"/>
          <w:szCs w:val="22"/>
        </w:rPr>
      </w:pPr>
    </w:p>
    <w:p w14:paraId="3889384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1. Which traversal method visits the root node last?</w:t>
      </w:r>
    </w:p>
    <w:p w14:paraId="033FEB1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In-order</w:t>
      </w:r>
    </w:p>
    <w:p w14:paraId="462B4E5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Pre-order</w:t>
      </w:r>
    </w:p>
    <w:p w14:paraId="0668354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Post-order</w:t>
      </w:r>
    </w:p>
    <w:p w14:paraId="66D1741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Level-order</w:t>
      </w:r>
    </w:p>
    <w:p w14:paraId="5F83A741" w14:textId="77777777" w:rsidR="0099362C" w:rsidRPr="0099362C" w:rsidRDefault="0099362C" w:rsidP="0099362C">
      <w:pPr>
        <w:rPr>
          <w:sz w:val="22"/>
          <w:szCs w:val="22"/>
        </w:rPr>
      </w:pPr>
    </w:p>
    <w:p w14:paraId="58B44FD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12. What is the main advantage of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 xml:space="preserve"> over a binary search tree for storing strings?</w:t>
      </w:r>
    </w:p>
    <w:p w14:paraId="1868B6A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Less memory usage</w:t>
      </w:r>
    </w:p>
    <w:p w14:paraId="0434686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Faster insertion</w:t>
      </w:r>
    </w:p>
    <w:p w14:paraId="69953C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Faster prefix matching</w:t>
      </w:r>
    </w:p>
    <w:p w14:paraId="1D31D27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Simpler implementation</w:t>
      </w:r>
    </w:p>
    <w:p w14:paraId="51322139" w14:textId="77777777" w:rsidR="0099362C" w:rsidRPr="0099362C" w:rsidRDefault="0099362C" w:rsidP="0099362C">
      <w:pPr>
        <w:rPr>
          <w:sz w:val="22"/>
          <w:szCs w:val="22"/>
        </w:rPr>
      </w:pPr>
    </w:p>
    <w:p w14:paraId="0B3156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3. In a binary search tree, where are larger values stored relative to a node?</w:t>
      </w:r>
    </w:p>
    <w:p w14:paraId="7EC31D2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Left subtree</w:t>
      </w:r>
    </w:p>
    <w:p w14:paraId="1E43A06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Right subtree</w:t>
      </w:r>
    </w:p>
    <w:p w14:paraId="236DE49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Parent node</w:t>
      </w:r>
    </w:p>
    <w:p w14:paraId="49E745C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Sibling nodes</w:t>
      </w:r>
    </w:p>
    <w:p w14:paraId="0F9D87A5" w14:textId="77777777" w:rsidR="0099362C" w:rsidRPr="0099362C" w:rsidRDefault="0099362C" w:rsidP="0099362C">
      <w:pPr>
        <w:rPr>
          <w:sz w:val="22"/>
          <w:szCs w:val="22"/>
        </w:rPr>
      </w:pPr>
    </w:p>
    <w:p w14:paraId="29698CF3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4. Which data structure is typically used for implementing depth-first traversals?</w:t>
      </w:r>
    </w:p>
    <w:p w14:paraId="51510F1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Queue</w:t>
      </w:r>
    </w:p>
    <w:p w14:paraId="2DBD6DE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Stack</w:t>
      </w:r>
    </w:p>
    <w:p w14:paraId="572F053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Array</w:t>
      </w:r>
    </w:p>
    <w:p w14:paraId="41E92E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Heap</w:t>
      </w:r>
    </w:p>
    <w:p w14:paraId="78C36503" w14:textId="77777777" w:rsidR="0099362C" w:rsidRPr="0099362C" w:rsidRDefault="0099362C" w:rsidP="0099362C">
      <w:pPr>
        <w:rPr>
          <w:sz w:val="22"/>
          <w:szCs w:val="22"/>
        </w:rPr>
      </w:pPr>
    </w:p>
    <w:p w14:paraId="7B07281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5. What is the time complexity of inserting a node into a balanced binary search tree?</w:t>
      </w:r>
    </w:p>
    <w:p w14:paraId="5C9ABC7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1)</w:t>
      </w:r>
    </w:p>
    <w:p w14:paraId="373D430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4440370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O(n)</w:t>
      </w:r>
    </w:p>
    <w:p w14:paraId="6E8D0F0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 d) O(n^2)</w:t>
      </w:r>
    </w:p>
    <w:p w14:paraId="388928A1" w14:textId="77777777" w:rsidR="0099362C" w:rsidRPr="0099362C" w:rsidRDefault="0099362C" w:rsidP="0099362C">
      <w:pPr>
        <w:rPr>
          <w:sz w:val="22"/>
          <w:szCs w:val="22"/>
        </w:rPr>
      </w:pPr>
    </w:p>
    <w:p w14:paraId="00E882D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16. In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>, what does the path from the root to a node represent?</w:t>
      </w:r>
    </w:p>
    <w:p w14:paraId="72F0C14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A complete word</w:t>
      </w:r>
    </w:p>
    <w:p w14:paraId="1933CA1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A prefix</w:t>
      </w:r>
    </w:p>
    <w:p w14:paraId="72DBA43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A suffix</w:t>
      </w:r>
    </w:p>
    <w:p w14:paraId="6F3710F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An anagram</w:t>
      </w:r>
    </w:p>
    <w:p w14:paraId="2B8982D5" w14:textId="77777777" w:rsidR="0099362C" w:rsidRPr="0099362C" w:rsidRDefault="0099362C" w:rsidP="0099362C">
      <w:pPr>
        <w:rPr>
          <w:sz w:val="22"/>
          <w:szCs w:val="22"/>
        </w:rPr>
      </w:pPr>
    </w:p>
    <w:p w14:paraId="556CF37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7. Which tree property ensures that the left subtree of a node contains only nodes with keys less than the node's key?</w:t>
      </w:r>
    </w:p>
    <w:p w14:paraId="4FC48D5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AVL property</w:t>
      </w:r>
    </w:p>
    <w:p w14:paraId="426E570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Red-black property</w:t>
      </w:r>
    </w:p>
    <w:p w14:paraId="1E0CC7D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Binary search tree property</w:t>
      </w:r>
    </w:p>
    <w:p w14:paraId="6B5C1E7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Heap property</w:t>
      </w:r>
    </w:p>
    <w:p w14:paraId="4F339C8A" w14:textId="77777777" w:rsidR="0099362C" w:rsidRPr="0099362C" w:rsidRDefault="0099362C" w:rsidP="0099362C">
      <w:pPr>
        <w:rPr>
          <w:sz w:val="22"/>
          <w:szCs w:val="22"/>
        </w:rPr>
      </w:pPr>
    </w:p>
    <w:p w14:paraId="0A0937F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8. What is the main advantage of using a balanced binary search tree over a regular binary search tree?</w:t>
      </w:r>
    </w:p>
    <w:p w14:paraId="1EB4024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Simpler implementation</w:t>
      </w:r>
    </w:p>
    <w:p w14:paraId="7AC81C9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Less memory usage</w:t>
      </w:r>
    </w:p>
    <w:p w14:paraId="69FD6235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Guaranteed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 operations</w:t>
      </w:r>
    </w:p>
    <w:p w14:paraId="7378A86F" w14:textId="4154F634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Faster insertion</w:t>
      </w:r>
    </w:p>
    <w:p w14:paraId="76E29DA3" w14:textId="77777777" w:rsidR="0099362C" w:rsidRPr="0099362C" w:rsidRDefault="0099362C" w:rsidP="0099362C">
      <w:pPr>
        <w:rPr>
          <w:sz w:val="22"/>
          <w:szCs w:val="22"/>
        </w:rPr>
      </w:pPr>
    </w:p>
    <w:p w14:paraId="6EC6650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9. In a binary tree, which traversal visits nodes level by level from left to right?</w:t>
      </w:r>
    </w:p>
    <w:p w14:paraId="4C1ED69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In-order</w:t>
      </w:r>
    </w:p>
    <w:p w14:paraId="561C6F3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Pre-order</w:t>
      </w:r>
    </w:p>
    <w:p w14:paraId="1BE2BE6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Post-order</w:t>
      </w:r>
    </w:p>
    <w:p w14:paraId="64AF958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Level-order</w:t>
      </w:r>
    </w:p>
    <w:p w14:paraId="4B3B7F23" w14:textId="77777777" w:rsidR="0099362C" w:rsidRPr="0099362C" w:rsidRDefault="0099362C" w:rsidP="0099362C">
      <w:pPr>
        <w:rPr>
          <w:sz w:val="22"/>
          <w:szCs w:val="22"/>
        </w:rPr>
      </w:pPr>
    </w:p>
    <w:p w14:paraId="4489361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20. What is the primary use of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 xml:space="preserve"> data structure?</w:t>
      </w:r>
    </w:p>
    <w:p w14:paraId="5EECB1B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Sorting numbers</w:t>
      </w:r>
    </w:p>
    <w:p w14:paraId="3969F35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 b) Storing and retrieving strings efficiently</w:t>
      </w:r>
    </w:p>
    <w:p w14:paraId="30A97693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Balancing binary trees</w:t>
      </w:r>
    </w:p>
    <w:p w14:paraId="0EA18C8E" w14:textId="11C68C70" w:rsidR="00E938FD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Graph traversal</w:t>
      </w:r>
    </w:p>
    <w:sectPr w:rsidR="00E938FD" w:rsidRPr="009936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SwMDGxNLc0NjZT0lEKTi0uzszPAykwrgUAWdfFaCwAAAA="/>
  </w:docVars>
  <w:rsids>
    <w:rsidRoot w:val="00E938FD"/>
    <w:rsid w:val="0011484E"/>
    <w:rsid w:val="0099362C"/>
    <w:rsid w:val="00BA53AC"/>
    <w:rsid w:val="00D66D5C"/>
    <w:rsid w:val="00D778B3"/>
    <w:rsid w:val="00E938FD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196EE1"/>
  <w15:chartTrackingRefBased/>
  <w15:docId w15:val="{CDFE01F1-3317-433A-94BE-07503280D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8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8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8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8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8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8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8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8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8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8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8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8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8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8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8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8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8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8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8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8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8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8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8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8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8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8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8F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70</Words>
  <Characters>2683</Characters>
  <Application>Microsoft Office Word</Application>
  <DocSecurity>0</DocSecurity>
  <Lines>22</Lines>
  <Paragraphs>6</Paragraphs>
  <ScaleCrop>false</ScaleCrop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17:00Z</dcterms:created>
  <dcterms:modified xsi:type="dcterms:W3CDTF">2024-10-01T21:45:00Z</dcterms:modified>
</cp:coreProperties>
</file>